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3F993" w14:textId="18B4D7CF" w:rsidR="00107B8C" w:rsidRPr="00A97EEE" w:rsidRDefault="00F75703">
      <w:pPr>
        <w:jc w:val="center"/>
        <w:rPr>
          <w:b/>
          <w:sz w:val="28"/>
          <w:szCs w:val="28"/>
        </w:rPr>
      </w:pPr>
      <w:r w:rsidRPr="00A97EEE">
        <w:rPr>
          <w:b/>
          <w:sz w:val="28"/>
          <w:szCs w:val="28"/>
        </w:rPr>
        <w:t>20</w:t>
      </w:r>
      <w:r w:rsidR="00021522" w:rsidRPr="00A97EEE">
        <w:rPr>
          <w:b/>
          <w:sz w:val="28"/>
          <w:szCs w:val="28"/>
        </w:rPr>
        <w:t>2</w:t>
      </w:r>
      <w:r w:rsidR="006A4D80" w:rsidRPr="00A97EEE">
        <w:rPr>
          <w:b/>
          <w:sz w:val="28"/>
          <w:szCs w:val="28"/>
        </w:rPr>
        <w:t>4</w:t>
      </w:r>
      <w:r w:rsidRPr="00A97EEE">
        <w:rPr>
          <w:b/>
          <w:sz w:val="28"/>
          <w:szCs w:val="28"/>
        </w:rPr>
        <w:t xml:space="preserve"> Maryland All</w:t>
      </w:r>
      <w:r w:rsidR="00695A96">
        <w:rPr>
          <w:b/>
          <w:sz w:val="28"/>
          <w:szCs w:val="28"/>
        </w:rPr>
        <w:t>-</w:t>
      </w:r>
      <w:r w:rsidRPr="00A97EEE">
        <w:rPr>
          <w:b/>
          <w:sz w:val="28"/>
          <w:szCs w:val="28"/>
        </w:rPr>
        <w:t>State Community Band</w:t>
      </w:r>
    </w:p>
    <w:p w14:paraId="72BA71E3" w14:textId="77777777" w:rsidR="00107B8C" w:rsidRDefault="00F75703">
      <w:pPr>
        <w:jc w:val="center"/>
        <w:rPr>
          <w:b/>
        </w:rPr>
      </w:pPr>
      <w:r>
        <w:rPr>
          <w:b/>
        </w:rPr>
        <w:t>Audition Recording Tips</w:t>
      </w:r>
    </w:p>
    <w:p w14:paraId="75B00A79" w14:textId="40793E3D" w:rsidR="00107B8C" w:rsidRDefault="003D1632">
      <w:pPr>
        <w:rPr>
          <w:color w:val="008000"/>
        </w:rPr>
      </w:pPr>
      <w:r>
        <w:t>W</w:t>
      </w:r>
      <w:r w:rsidR="00F75703">
        <w:t xml:space="preserve">ant to participate in the MASCB weekend but </w:t>
      </w:r>
      <w:r>
        <w:t>un</w:t>
      </w:r>
      <w:r w:rsidR="00F75703">
        <w:t>sure about</w:t>
      </w:r>
      <w:r w:rsidR="00446EC8">
        <w:t xml:space="preserve"> the recorded audition process? No worries!</w:t>
      </w:r>
      <w:r w:rsidR="00F75703">
        <w:t xml:space="preserve"> </w:t>
      </w:r>
      <w:r w:rsidR="00A94236">
        <w:t>T</w:t>
      </w:r>
      <w:r w:rsidR="00F75703">
        <w:t xml:space="preserve">he audition is simply a way for us to ensure </w:t>
      </w:r>
      <w:r w:rsidR="0093697F">
        <w:t xml:space="preserve">that </w:t>
      </w:r>
      <w:r w:rsidR="00F75703">
        <w:t xml:space="preserve">we have </w:t>
      </w:r>
      <w:r w:rsidR="00A94236">
        <w:t xml:space="preserve">1) </w:t>
      </w:r>
      <w:r w:rsidR="00F75703">
        <w:t xml:space="preserve">a balanced band and </w:t>
      </w:r>
      <w:r w:rsidR="00A94236">
        <w:t>2) musicians who can</w:t>
      </w:r>
      <w:r w:rsidR="00F75703">
        <w:t xml:space="preserve"> </w:t>
      </w:r>
      <w:r w:rsidR="00A94236">
        <w:t>play</w:t>
      </w:r>
      <w:r w:rsidR="00F75703">
        <w:t xml:space="preserve"> the challenging repertoire</w:t>
      </w:r>
      <w:r w:rsidR="00446EC8">
        <w:t xml:space="preserve"> that Dr. Parker is famous for.</w:t>
      </w:r>
      <w:r w:rsidR="00F75703">
        <w:t xml:space="preserve"> </w:t>
      </w:r>
      <w:r w:rsidR="00A94236">
        <w:t>Please also remember y</w:t>
      </w:r>
      <w:r w:rsidR="00F75703" w:rsidRPr="000269CA">
        <w:rPr>
          <w:color w:val="auto"/>
        </w:rPr>
        <w:t xml:space="preserve">ou will get something out </w:t>
      </w:r>
      <w:r w:rsidR="00A94236">
        <w:rPr>
          <w:color w:val="auto"/>
        </w:rPr>
        <w:t>of the audition, even if you don’</w:t>
      </w:r>
      <w:r w:rsidR="00F75703" w:rsidRPr="000269CA">
        <w:rPr>
          <w:color w:val="auto"/>
        </w:rPr>
        <w:t>t get into the band</w:t>
      </w:r>
      <w:r w:rsidR="00A94236">
        <w:rPr>
          <w:color w:val="auto"/>
        </w:rPr>
        <w:t>:</w:t>
      </w:r>
      <w:r w:rsidR="00F75703" w:rsidRPr="000269CA">
        <w:rPr>
          <w:color w:val="auto"/>
        </w:rPr>
        <w:t xml:space="preserve"> helpful tips on playing </w:t>
      </w:r>
      <w:r w:rsidR="00A94236">
        <w:rPr>
          <w:color w:val="auto"/>
        </w:rPr>
        <w:t xml:space="preserve">directly </w:t>
      </w:r>
      <w:r w:rsidR="00F75703" w:rsidRPr="000269CA">
        <w:rPr>
          <w:color w:val="auto"/>
        </w:rPr>
        <w:t xml:space="preserve">from </w:t>
      </w:r>
      <w:r w:rsidR="00A94236">
        <w:rPr>
          <w:color w:val="auto"/>
        </w:rPr>
        <w:t xml:space="preserve">your </w:t>
      </w:r>
      <w:r w:rsidR="00F75703" w:rsidRPr="000269CA">
        <w:rPr>
          <w:color w:val="auto"/>
        </w:rPr>
        <w:t>audition judge.</w:t>
      </w:r>
    </w:p>
    <w:p w14:paraId="7D8EAB48" w14:textId="04C72DBD" w:rsidR="00107B8C" w:rsidRDefault="00F75703">
      <w:r>
        <w:t xml:space="preserve">In general, the </w:t>
      </w:r>
      <w:r w:rsidR="00695A96">
        <w:t>recording quality</w:t>
      </w:r>
      <w:r>
        <w:t xml:space="preserve"> should not influence the judges</w:t>
      </w:r>
      <w:r w:rsidR="00446EC8">
        <w:t xml:space="preserve"> on the quality of the playing.</w:t>
      </w:r>
      <w:r>
        <w:t xml:space="preserve"> However, the higher </w:t>
      </w:r>
      <w:r w:rsidR="00695A96">
        <w:t>the recording quality, the less distracting it</w:t>
      </w:r>
      <w:r>
        <w:t xml:space="preserve"> is and the easier it is for the judge</w:t>
      </w:r>
      <w:r w:rsidR="00446EC8">
        <w:t xml:space="preserve"> to hear the playing.</w:t>
      </w:r>
      <w:r>
        <w:t xml:space="preserve"> </w:t>
      </w:r>
      <w:r w:rsidR="00446EC8">
        <w:t>H</w:t>
      </w:r>
      <w:r>
        <w:t xml:space="preserve">ere are some </w:t>
      </w:r>
      <w:r w:rsidR="00446EC8">
        <w:t>suggestions</w:t>
      </w:r>
      <w:r>
        <w:t xml:space="preserve"> to </w:t>
      </w:r>
      <w:r w:rsidR="00446EC8">
        <w:t xml:space="preserve">help </w:t>
      </w:r>
      <w:r>
        <w:t xml:space="preserve">make your recording process easier and still get a </w:t>
      </w:r>
      <w:r w:rsidR="005D59FE">
        <w:t>high-quality</w:t>
      </w:r>
      <w:r>
        <w:t xml:space="preserve"> re</w:t>
      </w:r>
      <w:r w:rsidR="00446EC8">
        <w:t>sult</w:t>
      </w:r>
      <w:r>
        <w:t xml:space="preserve">. </w:t>
      </w:r>
      <w:r w:rsidR="00446EC8">
        <w:t>C</w:t>
      </w:r>
      <w:r>
        <w:t>hoose what works best for you.</w:t>
      </w:r>
    </w:p>
    <w:p w14:paraId="654DD593" w14:textId="77777777" w:rsidR="00107B8C" w:rsidRDefault="00F75703">
      <w:r>
        <w:t xml:space="preserve">Please feel free to contact us </w:t>
      </w:r>
      <w:r w:rsidRPr="000269CA">
        <w:rPr>
          <w:color w:val="auto"/>
        </w:rPr>
        <w:t xml:space="preserve">at </w:t>
      </w:r>
      <w:hyperlink r:id="rId5" w:history="1">
        <w:r w:rsidR="000269CA" w:rsidRPr="000269CA">
          <w:rPr>
            <w:rStyle w:val="Hyperlink"/>
            <w:color w:val="auto"/>
          </w:rPr>
          <w:t>mascbinfo@columbiabands.org</w:t>
        </w:r>
      </w:hyperlink>
      <w:r w:rsidR="000269CA" w:rsidRPr="000269CA">
        <w:rPr>
          <w:color w:val="auto"/>
        </w:rPr>
        <w:t xml:space="preserve"> </w:t>
      </w:r>
      <w:r>
        <w:t>with any questions.</w:t>
      </w:r>
    </w:p>
    <w:p w14:paraId="7607624F" w14:textId="77777777" w:rsidR="00107B8C" w:rsidRDefault="00446EC8">
      <w:r>
        <w:t>Technical recording i</w:t>
      </w:r>
      <w:r w:rsidR="00F75703">
        <w:t>deas:</w:t>
      </w:r>
    </w:p>
    <w:p w14:paraId="14535ED9" w14:textId="31D40834" w:rsidR="00107B8C" w:rsidRPr="000269CA" w:rsidRDefault="00F75703" w:rsidP="000269CA">
      <w:pPr>
        <w:pStyle w:val="ListParagraph"/>
        <w:numPr>
          <w:ilvl w:val="0"/>
          <w:numId w:val="1"/>
        </w:numPr>
        <w:rPr>
          <w:color w:val="auto"/>
        </w:rPr>
      </w:pPr>
      <w:r w:rsidRPr="000269CA">
        <w:rPr>
          <w:color w:val="auto"/>
        </w:rPr>
        <w:t xml:space="preserve">Some computers and web cameras have built-in microphones that </w:t>
      </w:r>
      <w:r w:rsidR="00695A96">
        <w:rPr>
          <w:color w:val="auto"/>
        </w:rPr>
        <w:t xml:space="preserve">you </w:t>
      </w:r>
      <w:r w:rsidRPr="000269CA">
        <w:rPr>
          <w:color w:val="auto"/>
        </w:rPr>
        <w:t>can use with a recording program that is free and easy to download</w:t>
      </w:r>
      <w:r w:rsidR="005D59FE" w:rsidRPr="000269CA">
        <w:rPr>
          <w:color w:val="auto"/>
        </w:rPr>
        <w:t xml:space="preserve">. </w:t>
      </w:r>
      <w:r w:rsidRPr="000269CA">
        <w:rPr>
          <w:color w:val="auto"/>
        </w:rPr>
        <w:t xml:space="preserve">For Macs and PCs, you can use Audacity (download at </w:t>
      </w:r>
      <w:hyperlink r:id="rId6">
        <w:r w:rsidRPr="000269CA">
          <w:rPr>
            <w:rStyle w:val="InternetLink"/>
            <w:color w:val="auto"/>
          </w:rPr>
          <w:t>http://audacity.sourceforge.net/download/</w:t>
        </w:r>
      </w:hyperlink>
      <w:r w:rsidRPr="000269CA">
        <w:rPr>
          <w:color w:val="auto"/>
        </w:rPr>
        <w:t>), which has a lot of online help</w:t>
      </w:r>
      <w:r w:rsidR="005D59FE" w:rsidRPr="000269CA">
        <w:rPr>
          <w:color w:val="auto"/>
        </w:rPr>
        <w:t xml:space="preserve">. </w:t>
      </w:r>
      <w:r w:rsidRPr="000269CA">
        <w:rPr>
          <w:color w:val="auto"/>
        </w:rPr>
        <w:t xml:space="preserve">Macs come with Garage Band, which can also record. </w:t>
      </w:r>
    </w:p>
    <w:p w14:paraId="5D6A5EE8" w14:textId="0BC847D0" w:rsidR="00107B8C" w:rsidRDefault="00F75703">
      <w:pPr>
        <w:pStyle w:val="ListParagraph"/>
        <w:numPr>
          <w:ilvl w:val="0"/>
          <w:numId w:val="1"/>
        </w:numPr>
      </w:pPr>
      <w:r>
        <w:t>U</w:t>
      </w:r>
      <w:r w:rsidR="00695A96">
        <w:t>se</w:t>
      </w:r>
      <w:r>
        <w:t xml:space="preserve"> your smartphone to record your audition</w:t>
      </w:r>
      <w:r w:rsidR="00446EC8">
        <w:t>.</w:t>
      </w:r>
    </w:p>
    <w:p w14:paraId="54C7CD56" w14:textId="10E308E8" w:rsidR="00107B8C" w:rsidRDefault="00F75703">
      <w:pPr>
        <w:pStyle w:val="ListParagraph"/>
        <w:numPr>
          <w:ilvl w:val="0"/>
          <w:numId w:val="1"/>
        </w:numPr>
      </w:pPr>
      <w:r>
        <w:t>Have one person with high</w:t>
      </w:r>
      <w:r w:rsidR="00695A96">
        <w:t>-</w:t>
      </w:r>
      <w:r>
        <w:t>quality equipment record everyone in your group (maybe the director of your band is willing to help</w:t>
      </w:r>
      <w:r w:rsidR="005D59FE">
        <w:t xml:space="preserve">? </w:t>
      </w:r>
      <w:r>
        <w:t>Or some audiophile in your group?)</w:t>
      </w:r>
    </w:p>
    <w:p w14:paraId="101D3B08" w14:textId="08787FDC" w:rsidR="00FA2512" w:rsidRDefault="00695A96" w:rsidP="00FA2512">
      <w:pPr>
        <w:pStyle w:val="ListParagraph"/>
        <w:numPr>
          <w:ilvl w:val="0"/>
          <w:numId w:val="1"/>
        </w:numPr>
      </w:pPr>
      <w:r>
        <w:t>Ask</w:t>
      </w:r>
      <w:r w:rsidR="00F75703">
        <w:t xml:space="preserve"> a local high school if they have the ability to record</w:t>
      </w:r>
      <w:r>
        <w:t>,</w:t>
      </w:r>
      <w:r w:rsidR="00F75703">
        <w:t xml:space="preserve"> and have a student record your audition for a class project</w:t>
      </w:r>
      <w:r w:rsidR="00446EC8">
        <w:t>.</w:t>
      </w:r>
    </w:p>
    <w:p w14:paraId="4C6E4CC4" w14:textId="0B0B1F18" w:rsidR="005C2BF0" w:rsidRDefault="005C2BF0" w:rsidP="00FA2512">
      <w:pPr>
        <w:pStyle w:val="ListParagraph"/>
        <w:numPr>
          <w:ilvl w:val="0"/>
          <w:numId w:val="1"/>
        </w:numPr>
      </w:pPr>
      <w:r>
        <w:t>If your audio file is in a format other than .mp3, please u</w:t>
      </w:r>
      <w:r w:rsidR="00695A96">
        <w:t>s</w:t>
      </w:r>
      <w:r>
        <w:t>e online software to convert it to .mp3</w:t>
      </w:r>
      <w:r w:rsidR="005D59FE">
        <w:t xml:space="preserve">. </w:t>
      </w:r>
      <w:r>
        <w:t xml:space="preserve">There are </w:t>
      </w:r>
      <w:r w:rsidR="00695A96">
        <w:t>many</w:t>
      </w:r>
      <w:r>
        <w:t xml:space="preserve"> free software products that you can use. Please be careful about downloading free software if you do not have good security scanning.</w:t>
      </w:r>
    </w:p>
    <w:p w14:paraId="3E83D125" w14:textId="68326E32" w:rsidR="00FA2512" w:rsidRPr="00614206" w:rsidRDefault="00FA2512" w:rsidP="00FA2512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614206">
        <w:rPr>
          <w:rFonts w:asciiTheme="minorHAnsi" w:hAnsiTheme="minorHAnsi" w:cs="Arial"/>
          <w:color w:val="222222"/>
          <w:shd w:val="clear" w:color="auto" w:fill="FFFFFF"/>
        </w:rPr>
        <w:t xml:space="preserve">If you are ready to purchase </w:t>
      </w:r>
      <w:r w:rsidR="00695A96">
        <w:rPr>
          <w:rFonts w:asciiTheme="minorHAnsi" w:hAnsiTheme="minorHAnsi" w:cs="Arial"/>
          <w:color w:val="222222"/>
          <w:shd w:val="clear" w:color="auto" w:fill="FFFFFF"/>
        </w:rPr>
        <w:t>a</w:t>
      </w:r>
      <w:r w:rsidRPr="00614206">
        <w:rPr>
          <w:rFonts w:asciiTheme="minorHAnsi" w:hAnsiTheme="minorHAnsi" w:cs="Arial"/>
          <w:color w:val="222222"/>
          <w:shd w:val="clear" w:color="auto" w:fill="FFFFFF"/>
        </w:rPr>
        <w:t xml:space="preserve"> digital recorder, consider the “Zoom” line of products</w:t>
      </w:r>
      <w:r w:rsidR="005D59FE" w:rsidRPr="00614206">
        <w:rPr>
          <w:rFonts w:asciiTheme="minorHAnsi" w:hAnsiTheme="minorHAnsi" w:cs="Arial"/>
          <w:color w:val="222222"/>
          <w:shd w:val="clear" w:color="auto" w:fill="FFFFFF"/>
        </w:rPr>
        <w:t xml:space="preserve">. </w:t>
      </w:r>
      <w:r w:rsidRPr="00614206">
        <w:rPr>
          <w:rFonts w:asciiTheme="minorHAnsi" w:hAnsiTheme="minorHAnsi" w:cs="Arial"/>
          <w:color w:val="222222"/>
          <w:shd w:val="clear" w:color="auto" w:fill="FFFFFF"/>
        </w:rPr>
        <w:t>They are of excellent quality and are not difficult to use</w:t>
      </w:r>
      <w:r w:rsidR="005D59FE" w:rsidRPr="00614206">
        <w:rPr>
          <w:rFonts w:asciiTheme="minorHAnsi" w:hAnsiTheme="minorHAnsi" w:cs="Arial"/>
          <w:color w:val="222222"/>
          <w:shd w:val="clear" w:color="auto" w:fill="FFFFFF"/>
        </w:rPr>
        <w:t xml:space="preserve">. </w:t>
      </w:r>
      <w:r w:rsidRPr="00614206">
        <w:rPr>
          <w:rFonts w:asciiTheme="minorHAnsi" w:hAnsiTheme="minorHAnsi" w:cs="Arial"/>
          <w:color w:val="222222"/>
          <w:shd w:val="clear" w:color="auto" w:fill="FFFFFF"/>
        </w:rPr>
        <w:t xml:space="preserve">The </w:t>
      </w:r>
      <w:r w:rsidR="005D59FE" w:rsidRPr="00614206">
        <w:rPr>
          <w:rFonts w:asciiTheme="minorHAnsi" w:hAnsiTheme="minorHAnsi" w:cs="Arial"/>
          <w:color w:val="222222"/>
          <w:shd w:val="clear" w:color="auto" w:fill="FFFFFF"/>
        </w:rPr>
        <w:t>least expensive</w:t>
      </w:r>
      <w:r w:rsidRPr="00614206">
        <w:rPr>
          <w:rFonts w:asciiTheme="minorHAnsi" w:hAnsiTheme="minorHAnsi" w:cs="Arial"/>
          <w:color w:val="222222"/>
          <w:shd w:val="clear" w:color="auto" w:fill="FFFFFF"/>
        </w:rPr>
        <w:t xml:space="preserve"> is the H1 Handy Recorder.  Check it out at</w:t>
      </w:r>
      <w:r w:rsidR="00D113AA" w:rsidRPr="00614206">
        <w:rPr>
          <w:rFonts w:asciiTheme="minorHAnsi" w:hAnsiTheme="minorHAnsi"/>
        </w:rPr>
        <w:t xml:space="preserve"> </w:t>
      </w:r>
      <w:hyperlink r:id="rId7" w:history="1">
        <w:r w:rsidR="00D113AA" w:rsidRPr="00D113AA">
          <w:rPr>
            <w:rStyle w:val="Hyperlink"/>
            <w:rFonts w:asciiTheme="minorHAnsi" w:hAnsiTheme="minorHAnsi"/>
          </w:rPr>
          <w:t>Zoom H1 Amazon</w:t>
        </w:r>
      </w:hyperlink>
      <w:r w:rsidR="00695A96">
        <w:rPr>
          <w:rStyle w:val="Hyperlink"/>
          <w:rFonts w:asciiTheme="minorHAnsi" w:hAnsiTheme="minorHAnsi"/>
        </w:rPr>
        <w:t>.</w:t>
      </w:r>
    </w:p>
    <w:p w14:paraId="61FB5F64" w14:textId="77777777" w:rsidR="00107B8C" w:rsidRDefault="00F75703" w:rsidP="00FA2512">
      <w:r>
        <w:t xml:space="preserve">Ways to </w:t>
      </w:r>
      <w:r w:rsidR="00446EC8">
        <w:t>reduce</w:t>
      </w:r>
      <w:r>
        <w:t xml:space="preserve"> stress:</w:t>
      </w:r>
    </w:p>
    <w:p w14:paraId="03876F33" w14:textId="5E406830" w:rsidR="00107B8C" w:rsidRDefault="00F75703">
      <w:pPr>
        <w:pStyle w:val="ListParagraph"/>
        <w:numPr>
          <w:ilvl w:val="0"/>
          <w:numId w:val="2"/>
        </w:numPr>
      </w:pPr>
      <w:r>
        <w:t xml:space="preserve">One community band got together </w:t>
      </w:r>
      <w:r w:rsidR="00446EC8">
        <w:t xml:space="preserve">for </w:t>
      </w:r>
      <w:r>
        <w:t>a one</w:t>
      </w:r>
      <w:r w:rsidR="00695A96">
        <w:t>-</w:t>
      </w:r>
      <w:r>
        <w:t>day recording session</w:t>
      </w:r>
      <w:r w:rsidR="00695A96">
        <w:t>,</w:t>
      </w:r>
      <w:r>
        <w:t xml:space="preserve"> and everyone </w:t>
      </w:r>
      <w:r w:rsidR="00446EC8">
        <w:t>played their audition that day.</w:t>
      </w:r>
      <w:r>
        <w:t xml:space="preserve"> This keeps you from obsessing</w:t>
      </w:r>
      <w:r w:rsidR="00446EC8">
        <w:t xml:space="preserve"> – </w:t>
      </w:r>
      <w:r>
        <w:t>once it is recorded, it is finished!</w:t>
      </w:r>
    </w:p>
    <w:p w14:paraId="7DC1B245" w14:textId="5033261B" w:rsidR="00107B8C" w:rsidRDefault="00F75703">
      <w:pPr>
        <w:pStyle w:val="ListParagraph"/>
        <w:numPr>
          <w:ilvl w:val="0"/>
          <w:numId w:val="2"/>
        </w:numPr>
      </w:pPr>
      <w:r>
        <w:t xml:space="preserve">One community band </w:t>
      </w:r>
      <w:r w:rsidR="00695A96">
        <w:t xml:space="preserve">section </w:t>
      </w:r>
      <w:r>
        <w:t xml:space="preserve">got together </w:t>
      </w:r>
      <w:r w:rsidR="00695A96">
        <w:t>for a single r</w:t>
      </w:r>
      <w:r>
        <w:t>ecord</w:t>
      </w:r>
      <w:r w:rsidR="00695A96">
        <w:t>ing session</w:t>
      </w:r>
      <w:r w:rsidR="00446EC8">
        <w:t>,</w:t>
      </w:r>
      <w:r>
        <w:t xml:space="preserve"> simply playing down the line for the recorder.</w:t>
      </w:r>
    </w:p>
    <w:p w14:paraId="0AE0EA7E" w14:textId="77777777" w:rsidR="00107B8C" w:rsidRDefault="00F75703">
      <w:pPr>
        <w:pStyle w:val="ListParagraph"/>
        <w:numPr>
          <w:ilvl w:val="0"/>
          <w:numId w:val="2"/>
        </w:numPr>
      </w:pPr>
      <w:r>
        <w:t xml:space="preserve">If you prefer recording multiple times, then </w:t>
      </w:r>
      <w:r w:rsidR="00446EC8">
        <w:t>do that and pick your best take.</w:t>
      </w:r>
      <w:r>
        <w:t xml:space="preserve"> If you are more comfortable with giving it one shot, do that.</w:t>
      </w:r>
    </w:p>
    <w:p w14:paraId="7190AD20" w14:textId="77777777" w:rsidR="00107B8C" w:rsidRDefault="00F75703">
      <w:pPr>
        <w:pStyle w:val="ListParagraph"/>
        <w:numPr>
          <w:ilvl w:val="0"/>
          <w:numId w:val="2"/>
        </w:numPr>
      </w:pPr>
      <w:r w:rsidRPr="000269CA">
        <w:rPr>
          <w:color w:val="auto"/>
        </w:rPr>
        <w:t xml:space="preserve">Remember that NO ONE but you, one member of the </w:t>
      </w:r>
      <w:r>
        <w:t>committee, and the judge will listen to your audition (the judge will not know who is playing).</w:t>
      </w:r>
    </w:p>
    <w:p w14:paraId="564E9E28" w14:textId="77777777" w:rsidR="00107B8C" w:rsidRPr="000269CA" w:rsidRDefault="00446EC8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Ask</w:t>
      </w:r>
      <w:r w:rsidR="00F75703" w:rsidRPr="000269CA">
        <w:rPr>
          <w:color w:val="auto"/>
        </w:rPr>
        <w:t xml:space="preserve"> your fellow band members about their </w:t>
      </w:r>
      <w:r>
        <w:rPr>
          <w:color w:val="auto"/>
        </w:rPr>
        <w:t xml:space="preserve">audition </w:t>
      </w:r>
      <w:r w:rsidR="00F75703" w:rsidRPr="000269CA">
        <w:rPr>
          <w:color w:val="auto"/>
        </w:rPr>
        <w:t>techniques</w:t>
      </w:r>
      <w:r>
        <w:rPr>
          <w:color w:val="auto"/>
        </w:rPr>
        <w:t xml:space="preserve"> and ideas</w:t>
      </w:r>
      <w:r w:rsidR="00F75703" w:rsidRPr="000269CA">
        <w:rPr>
          <w:color w:val="auto"/>
        </w:rPr>
        <w:t>.</w:t>
      </w:r>
    </w:p>
    <w:p w14:paraId="21165659" w14:textId="5549BD8A" w:rsidR="00107B8C" w:rsidRDefault="00F75703">
      <w:r>
        <w:t xml:space="preserve">Thank you for being willing to work so </w:t>
      </w:r>
      <w:r w:rsidR="00446EC8">
        <w:t>hard to audition for the group.</w:t>
      </w:r>
      <w:r w:rsidRPr="000269CA">
        <w:rPr>
          <w:color w:val="auto"/>
        </w:rPr>
        <w:t xml:space="preserve"> Playing in the MASCB</w:t>
      </w:r>
      <w:r>
        <w:t xml:space="preserve"> is an amazing experience</w:t>
      </w:r>
      <w:r w:rsidR="00695A96">
        <w:t>,</w:t>
      </w:r>
      <w:r>
        <w:t xml:space="preserve"> and yo</w:t>
      </w:r>
      <w:r w:rsidR="00446EC8">
        <w:t>u will not regret participating!</w:t>
      </w:r>
    </w:p>
    <w:sectPr w:rsidR="00107B8C" w:rsidSect="005C2BF0">
      <w:pgSz w:w="12240" w:h="15840"/>
      <w:pgMar w:top="1440" w:right="1440" w:bottom="450" w:left="1440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14AC3"/>
    <w:multiLevelType w:val="multilevel"/>
    <w:tmpl w:val="D64E268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FC13E00"/>
    <w:multiLevelType w:val="multilevel"/>
    <w:tmpl w:val="A09E4CC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1F275F"/>
    <w:multiLevelType w:val="multilevel"/>
    <w:tmpl w:val="588A17C2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SimSun" w:hAnsi="Calibri"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26342312">
    <w:abstractNumId w:val="2"/>
  </w:num>
  <w:num w:numId="2" w16cid:durableId="1256405260">
    <w:abstractNumId w:val="1"/>
  </w:num>
  <w:num w:numId="3" w16cid:durableId="783504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NLQwNTQxNzI3MTFR0lEKTi0uzszPAykwrAUAve5LxiwAAAA="/>
  </w:docVars>
  <w:rsids>
    <w:rsidRoot w:val="00107B8C"/>
    <w:rsid w:val="00010F3A"/>
    <w:rsid w:val="00021522"/>
    <w:rsid w:val="000269CA"/>
    <w:rsid w:val="00107B8C"/>
    <w:rsid w:val="003D1632"/>
    <w:rsid w:val="00401588"/>
    <w:rsid w:val="00446EC8"/>
    <w:rsid w:val="004A1127"/>
    <w:rsid w:val="005C2BF0"/>
    <w:rsid w:val="005D59FE"/>
    <w:rsid w:val="00614206"/>
    <w:rsid w:val="00695A96"/>
    <w:rsid w:val="006A4D80"/>
    <w:rsid w:val="007B4045"/>
    <w:rsid w:val="00814442"/>
    <w:rsid w:val="0093697F"/>
    <w:rsid w:val="009A2654"/>
    <w:rsid w:val="009F7492"/>
    <w:rsid w:val="00A0454A"/>
    <w:rsid w:val="00A94236"/>
    <w:rsid w:val="00A97EEE"/>
    <w:rsid w:val="00BF2813"/>
    <w:rsid w:val="00D113AA"/>
    <w:rsid w:val="00F75703"/>
    <w:rsid w:val="00FA2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D0579"/>
  <w15:docId w15:val="{2A463991-7BAE-4D29-9FE1-8EEEDD4E9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254" w:lineRule="auto"/>
    </w:pPr>
    <w:rPr>
      <w:rFonts w:ascii="Calibri" w:eastAsia="SimSun" w:hAnsi="Calibri" w:cs="Calibri"/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69C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420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3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Zoom-H1n-Handy-Recorder-Model/dp/B078PTM82R/ref=sr_1_3?crid=22YB9VB5LBGSO&amp;keywords=zoom+H1&amp;qid=1667927209&amp;sprefix=zoom+h1%2Caps%2C107&amp;sr=8-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udacity.sourceforge.net/download/" TargetMode="External"/><Relationship Id="rId5" Type="http://schemas.openxmlformats.org/officeDocument/2006/relationships/hyperlink" Target="mailto:mascbinfo@columbiaband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ette Donald</dc:creator>
  <cp:lastModifiedBy>Len Morse</cp:lastModifiedBy>
  <cp:revision>6</cp:revision>
  <dcterms:created xsi:type="dcterms:W3CDTF">2023-12-04T00:40:00Z</dcterms:created>
  <dcterms:modified xsi:type="dcterms:W3CDTF">2023-12-08T07:10:00Z</dcterms:modified>
</cp:coreProperties>
</file>